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13EE" w14:textId="7C875FD8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40A1F43" wp14:editId="206804B1">
                <wp:simplePos x="0" y="0"/>
                <wp:positionH relativeFrom="page">
                  <wp:posOffset>5902325</wp:posOffset>
                </wp:positionH>
                <wp:positionV relativeFrom="paragraph">
                  <wp:posOffset>-60325</wp:posOffset>
                </wp:positionV>
                <wp:extent cx="1256665" cy="1600200"/>
                <wp:effectExtent l="0" t="0" r="1968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6665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EA31E7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8956AB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CE993D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628D0A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015BFB3" w14:textId="2BA10C53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Aff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x your r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  <w:p w14:paraId="6D6813C3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(3.5x4.5cm)</w:t>
                            </w:r>
                          </w:p>
                          <w:p w14:paraId="2D41C41C" w14:textId="77777777" w:rsidR="00403D0D" w:rsidRDefault="00403D0D" w:rsidP="00403D0D">
                            <w:pPr>
                              <w:ind w:left="-32" w:right="-3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0A1F43" id="Rectangle 5" o:spid="_x0000_s1026" style="position:absolute;left:0;text-align:left;margin-left:464.75pt;margin-top:-4.75pt;width:98.95pt;height:1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" o:allowincell="f" filled="f">
                <v:path arrowok="t"/>
                <v:textbox>
                  <w:txbxContent>
                    <w:p w14:paraId="58EA31E7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8956AB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CE993D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628D0A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015BFB3" w14:textId="2BA10C53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Aff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x your r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Passport Size Photo</w:t>
                      </w:r>
                    </w:p>
                    <w:p w14:paraId="6D6813C3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(3.5x4.5cm)</w:t>
                      </w:r>
                    </w:p>
                    <w:p w14:paraId="2D41C41C" w14:textId="77777777" w:rsidR="00403D0D" w:rsidRDefault="00403D0D" w:rsidP="00403D0D">
                      <w:pPr>
                        <w:ind w:left="-32" w:right="-3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7EAEA1" w14:textId="209A8CB9" w:rsidR="00403D0D" w:rsidRDefault="00B733B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1D74D3">
        <w:rPr>
          <w:rFonts w:ascii="Franklin Gothic Demi" w:hAnsi="Franklin Gothic Demi"/>
          <w:noProof/>
        </w:rPr>
        <w:drawing>
          <wp:anchor distT="0" distB="0" distL="114300" distR="114300" simplePos="0" relativeHeight="251660288" behindDoc="0" locked="0" layoutInCell="1" allowOverlap="1" wp14:anchorId="37733213" wp14:editId="3EB64852">
            <wp:simplePos x="0" y="0"/>
            <wp:positionH relativeFrom="margin">
              <wp:posOffset>2172927</wp:posOffset>
            </wp:positionH>
            <wp:positionV relativeFrom="paragraph">
              <wp:posOffset>212725</wp:posOffset>
            </wp:positionV>
            <wp:extent cx="2295610" cy="5689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56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8AAB" w14:textId="4462E290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384430CB" w14:textId="3D45E16C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06FE766F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2A71716D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16D0E119" w14:textId="568C5D14" w:rsidR="00FB37F8" w:rsidRPr="00FB37F8" w:rsidRDefault="00FB37F8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FB37F8">
        <w:rPr>
          <w:rFonts w:ascii="Book Antiqua" w:hAnsi="Book Antiqua"/>
          <w:sz w:val="32"/>
          <w:szCs w:val="32"/>
        </w:rPr>
        <w:t>BRAC James P Grant School of Public Health</w:t>
      </w:r>
      <w:r w:rsidR="00DC0D0B">
        <w:rPr>
          <w:rFonts w:ascii="Book Antiqua" w:hAnsi="Book Antiqua"/>
          <w:sz w:val="32"/>
          <w:szCs w:val="32"/>
        </w:rPr>
        <w:t xml:space="preserve"> (JPGSPH)</w:t>
      </w:r>
      <w:r w:rsidRPr="00FB37F8">
        <w:rPr>
          <w:rFonts w:ascii="Book Antiqua" w:hAnsi="Book Antiqua"/>
          <w:sz w:val="32"/>
          <w:szCs w:val="32"/>
        </w:rPr>
        <w:t>, BRAC University</w:t>
      </w:r>
    </w:p>
    <w:p w14:paraId="66583181" w14:textId="77777777" w:rsidR="00FB37F8" w:rsidRPr="00FB37F8" w:rsidRDefault="00FB37F8" w:rsidP="00FB37F8">
      <w:pPr>
        <w:jc w:val="center"/>
        <w:rPr>
          <w:rFonts w:ascii="Book Antiqua" w:hAnsi="Book Antiqua"/>
          <w:sz w:val="28"/>
          <w:szCs w:val="28"/>
        </w:rPr>
      </w:pPr>
      <w:r w:rsidRPr="00FB37F8">
        <w:rPr>
          <w:rFonts w:ascii="Book Antiqua" w:hAnsi="Book Antiqua"/>
          <w:sz w:val="28"/>
          <w:szCs w:val="28"/>
        </w:rPr>
        <w:t xml:space="preserve">TDR Postgraduate Training Scheme on Implementation Research </w:t>
      </w:r>
    </w:p>
    <w:p w14:paraId="621F8259" w14:textId="77777777" w:rsidR="00FB37F8" w:rsidRDefault="00FB37F8" w:rsidP="00FB37F8">
      <w:pPr>
        <w:jc w:val="center"/>
        <w:rPr>
          <w:rFonts w:ascii="Book Antiqua" w:hAnsi="Book Antiqua"/>
          <w:b/>
        </w:rPr>
      </w:pPr>
    </w:p>
    <w:p w14:paraId="60700F42" w14:textId="508C21E0" w:rsidR="00FB37F8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 xml:space="preserve">TDR </w:t>
      </w:r>
      <w:r w:rsidR="00FB37F8" w:rsidRPr="00B733BD">
        <w:rPr>
          <w:rFonts w:ascii="Book Antiqua" w:hAnsi="Book Antiqua"/>
          <w:b/>
          <w:sz w:val="30"/>
          <w:szCs w:val="30"/>
        </w:rPr>
        <w:t xml:space="preserve">Scholarship Application Form </w:t>
      </w:r>
    </w:p>
    <w:p w14:paraId="2AFC7002" w14:textId="25EAF261" w:rsidR="00B733BD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>FOR MASTER OF PUBLIC HEALTH PROGRAMME</w:t>
      </w:r>
      <w:r w:rsidR="005A521B">
        <w:rPr>
          <w:rFonts w:ascii="Book Antiqua" w:hAnsi="Book Antiqua"/>
          <w:b/>
          <w:sz w:val="30"/>
          <w:szCs w:val="30"/>
        </w:rPr>
        <w:t xml:space="preserve"> </w:t>
      </w:r>
    </w:p>
    <w:p w14:paraId="55002CD2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tbl>
      <w:tblPr>
        <w:tblStyle w:val="TableGrid"/>
        <w:tblW w:w="0" w:type="auto"/>
        <w:tblInd w:w="5485" w:type="dxa"/>
        <w:tblLook w:val="04A0" w:firstRow="1" w:lastRow="0" w:firstColumn="1" w:lastColumn="0" w:noHBand="0" w:noVBand="1"/>
      </w:tblPr>
      <w:tblGrid>
        <w:gridCol w:w="1800"/>
        <w:gridCol w:w="3171"/>
      </w:tblGrid>
      <w:tr w:rsidR="000C5F7D" w14:paraId="759811F4" w14:textId="77777777" w:rsidTr="000C5F7D">
        <w:trPr>
          <w:trHeight w:val="32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777E0" w14:textId="26A27350" w:rsidR="000C5F7D" w:rsidRPr="000C5F7D" w:rsidRDefault="000C5F7D" w:rsidP="000C5F7D">
            <w:pPr>
              <w:jc w:val="right"/>
              <w:rPr>
                <w:rFonts w:ascii="Book Antiqua" w:hAnsi="Book Antiqua"/>
                <w:b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pplication</w:t>
            </w:r>
            <w:r w:rsidRPr="000C5F7D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9A74" w14:textId="77777777" w:rsidR="000C5F7D" w:rsidRPr="000C5F7D" w:rsidRDefault="000C5F7D" w:rsidP="00FB37F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</w:tbl>
    <w:p w14:paraId="49F616A7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p w14:paraId="5AAF87A6" w14:textId="379895B0" w:rsidR="00457F67" w:rsidRPr="00AA3618" w:rsidRDefault="005A521B" w:rsidP="00AA3618">
      <w:pPr>
        <w:spacing w:line="480" w:lineRule="auto"/>
        <w:ind w:left="-90"/>
        <w:rPr>
          <w:rFonts w:ascii="Book Antiqua" w:hAnsi="Book Antiqua"/>
          <w:b/>
          <w:i/>
          <w:iCs/>
          <w:sz w:val="28"/>
          <w:szCs w:val="28"/>
          <w:u w:val="single"/>
        </w:rPr>
      </w:pP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1. </w:t>
      </w:r>
      <w:r w:rsidR="005A0867" w:rsidRPr="005A521B">
        <w:rPr>
          <w:rFonts w:ascii="Book Antiqua" w:hAnsi="Book Antiqua"/>
          <w:b/>
          <w:i/>
          <w:iCs/>
          <w:sz w:val="28"/>
          <w:szCs w:val="28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90"/>
        <w:gridCol w:w="3294"/>
        <w:gridCol w:w="2469"/>
        <w:gridCol w:w="1427"/>
      </w:tblGrid>
      <w:tr w:rsidR="00403D0D" w14:paraId="402C1192" w14:textId="77777777" w:rsidTr="005A521B">
        <w:trPr>
          <w:trHeight w:val="43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34246" w14:textId="77777777" w:rsidR="00403D0D" w:rsidRPr="000C5F7D" w:rsidRDefault="00403D0D" w:rsidP="00FB37F8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Full Name:</w:t>
            </w:r>
          </w:p>
          <w:p w14:paraId="38C554F4" w14:textId="5BD26192" w:rsidR="00403D0D" w:rsidRPr="00FB37F8" w:rsidRDefault="00403D0D" w:rsidP="00FB37F8">
            <w:pPr>
              <w:rPr>
                <w:rFonts w:ascii="Book Antiqua" w:hAnsi="Book Antiqua"/>
              </w:rPr>
            </w:pPr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(</w:t>
            </w:r>
            <w:proofErr w:type="gramStart"/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similar</w:t>
            </w:r>
            <w:proofErr w:type="gramEnd"/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 xml:space="preserve"> to passport/ID)</w:t>
            </w:r>
          </w:p>
        </w:tc>
        <w:tc>
          <w:tcPr>
            <w:tcW w:w="8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558F142" w14:textId="77777777" w:rsidR="00403D0D" w:rsidRDefault="00403D0D" w:rsidP="005A0867">
            <w:pPr>
              <w:rPr>
                <w:rFonts w:ascii="Book Antiqua" w:hAnsi="Book Antiqua"/>
              </w:rPr>
            </w:pPr>
          </w:p>
        </w:tc>
      </w:tr>
      <w:tr w:rsidR="000C5F7D" w14:paraId="08E400DB" w14:textId="0C53979D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9C48" w14:textId="5DF07088" w:rsidR="000C5F7D" w:rsidRPr="000C5F7D" w:rsidRDefault="000C5F7D" w:rsidP="000C5F7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Date of Birth: </w:t>
            </w:r>
          </w:p>
        </w:tc>
        <w:tc>
          <w:tcPr>
            <w:tcW w:w="6753" w:type="dxa"/>
            <w:gridSpan w:val="3"/>
            <w:tcBorders>
              <w:left w:val="nil"/>
              <w:right w:val="nil"/>
            </w:tcBorders>
          </w:tcPr>
          <w:p w14:paraId="157371DE" w14:textId="77777777" w:rsidR="000C5F7D" w:rsidRDefault="000C5F7D" w:rsidP="002C7946">
            <w:pPr>
              <w:rPr>
                <w:rFonts w:ascii="Book Antiqua" w:hAnsi="Book Antiq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EC0A6B" w14:textId="6358A766" w:rsidR="000C5F7D" w:rsidRPr="000C5F7D" w:rsidRDefault="000C5F7D" w:rsidP="005A0867">
            <w:pPr>
              <w:rPr>
                <w:rFonts w:ascii="Book Antiqua" w:hAnsi="Book Antiqua"/>
                <w:b/>
                <w:bCs/>
              </w:rPr>
            </w:pPr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(dd/mm/</w:t>
            </w:r>
            <w:proofErr w:type="spellStart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yyyy</w:t>
            </w:r>
            <w:proofErr w:type="spellEnd"/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)</w:t>
            </w:r>
          </w:p>
        </w:tc>
      </w:tr>
      <w:tr w:rsidR="00403D0D" w14:paraId="240479A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5AB" w14:textId="471335D6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izenship:</w:t>
            </w: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DD79F3C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1042BF92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69CA" w14:textId="47053DAA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lace of Birth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09334DF7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5A521B" w14:paraId="5732F90A" w14:textId="6E11A192" w:rsidTr="005A521B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8BE61" w14:textId="36E41654" w:rsidR="005A521B" w:rsidRPr="000C5F7D" w:rsidRDefault="005A521B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Gender:</w:t>
            </w:r>
          </w:p>
        </w:tc>
        <w:tc>
          <w:tcPr>
            <w:tcW w:w="990" w:type="dxa"/>
            <w:tcBorders>
              <w:left w:val="nil"/>
              <w:right w:val="nil"/>
            </w:tcBorders>
            <w:vAlign w:val="center"/>
          </w:tcPr>
          <w:p w14:paraId="3C9C6748" w14:textId="70D426AF" w:rsidR="005A521B" w:rsidRPr="005A521B" w:rsidRDefault="008A406D" w:rsidP="005A0867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2887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3E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521B" w:rsidRPr="005A521B">
              <w:rPr>
                <w:rFonts w:ascii="Book Antiqua" w:hAnsi="Book Antiqua"/>
                <w:sz w:val="20"/>
                <w:szCs w:val="20"/>
              </w:rPr>
              <w:t>M</w:t>
            </w:r>
            <w:r w:rsidR="00CA2097">
              <w:rPr>
                <w:rFonts w:ascii="Book Antiqua" w:hAnsi="Book Antiqua"/>
                <w:sz w:val="20"/>
                <w:szCs w:val="20"/>
              </w:rPr>
              <w:t>an</w:t>
            </w:r>
          </w:p>
        </w:tc>
        <w:tc>
          <w:tcPr>
            <w:tcW w:w="7190" w:type="dxa"/>
            <w:gridSpan w:val="3"/>
            <w:tcBorders>
              <w:left w:val="nil"/>
              <w:right w:val="nil"/>
            </w:tcBorders>
            <w:vAlign w:val="center"/>
          </w:tcPr>
          <w:p w14:paraId="35704571" w14:textId="483A8A2C" w:rsidR="005A521B" w:rsidRPr="005A521B" w:rsidRDefault="008A406D" w:rsidP="005A521B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-18191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2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Woman</w:t>
            </w:r>
            <w:r w:rsidR="00317D13">
              <w:rPr>
                <w:rFonts w:ascii="Book Antiqua" w:hAnsi="Book Antiqua"/>
                <w:sz w:val="20"/>
                <w:szCs w:val="20"/>
              </w:rPr>
              <w:t xml:space="preserve">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68635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D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7D13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Prefer not to say</w:t>
            </w:r>
          </w:p>
        </w:tc>
      </w:tr>
      <w:tr w:rsidR="00403D0D" w14:paraId="1CEF4E5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F869" w14:textId="3BE240A2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ailing Address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2535D313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3AA76F0D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6B7BE" w14:textId="77777777" w:rsidR="00403D0D" w:rsidRPr="00403D0D" w:rsidRDefault="00403D0D" w:rsidP="005A086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6C3A541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:rsidRPr="000C5F7D" w14:paraId="0C2B1676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AA3D" w14:textId="77777777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07AA57A" w14:textId="77777777" w:rsidR="00403D0D" w:rsidRPr="000C5F7D" w:rsidRDefault="00403D0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38C934E9" w14:textId="22494636" w:rsidTr="005438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A7DF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A058B" w14:textId="3579EBBB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74C1F" w14:textId="355C2D0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24FCEBDB" w14:textId="6C959233" w:rsidTr="002A41F8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1BE2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A1DC" w14:textId="40645FBE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696C1" w14:textId="01B8F37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6AAE4BB5" w14:textId="77777777" w:rsidTr="007F71F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A2B5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0EB00" w14:textId="2BB52521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Home Phone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34080" w14:textId="4FDE8A93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obile Phone:</w:t>
            </w:r>
          </w:p>
        </w:tc>
      </w:tr>
      <w:tr w:rsidR="002C7946" w:rsidRPr="000C5F7D" w14:paraId="39696D6E" w14:textId="77777777" w:rsidTr="00201D0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47D3D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149A1F" w14:textId="3A9CE986" w:rsidR="002C7946" w:rsidRPr="000C5F7D" w:rsidRDefault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  <w:r w:rsidR="009D1D55"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</w:t>
            </w:r>
            <w:r w:rsidR="009D1D55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                                                           </w:t>
            </w:r>
          </w:p>
        </w:tc>
      </w:tr>
    </w:tbl>
    <w:p w14:paraId="0036D96D" w14:textId="37643E10" w:rsidR="00FB37F8" w:rsidRDefault="00FB37F8">
      <w:pPr>
        <w:rPr>
          <w:rFonts w:ascii="Book Antiqua" w:hAnsi="Book Antiqua"/>
          <w:sz w:val="22"/>
          <w:szCs w:val="22"/>
        </w:rPr>
      </w:pPr>
    </w:p>
    <w:p w14:paraId="1BADC1E8" w14:textId="6F7C3E2E" w:rsidR="00B733BD" w:rsidRDefault="00B733BD">
      <w:pPr>
        <w:rPr>
          <w:rFonts w:ascii="Book Antiqua" w:hAnsi="Book Antiqu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B733BD" w:rsidRPr="00403D0D" w14:paraId="5193A192" w14:textId="77777777" w:rsidTr="00EE422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27D1" w14:textId="5D74EBBB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Institution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CD13965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0DDA9575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382C" w14:textId="629F3C50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Work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</w:tcPr>
          <w:p w14:paraId="79BAC9BF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7C8C8B7A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60BB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E1F9463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0C5F7D" w14:paraId="2C672E71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FCEA4" w14:textId="77777777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374537" w14:textId="77777777" w:rsidR="00B733BD" w:rsidRPr="000C5F7D" w:rsidRDefault="00B733B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6F3EF056" w14:textId="77777777" w:rsidTr="00881A1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6844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696E9" w14:textId="2B2DACFD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889168" w14:textId="3B443AFB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4153CEAF" w14:textId="77777777" w:rsidTr="00423967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6FDDD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266D3" w14:textId="4D2844B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0051ED" w14:textId="6126DAE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5AA26168" w14:textId="77777777" w:rsidTr="009669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CE465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135C6D" w14:textId="0E3D7762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02683" w14:textId="0E1572F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682AB994" w14:textId="77777777" w:rsidTr="005030C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A940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4DBA3" w14:textId="775D8531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0C6A4D2C" w14:textId="6F971535" w:rsidR="005A521B" w:rsidRDefault="005A521B">
      <w:pPr>
        <w:rPr>
          <w:rFonts w:ascii="Book Antiqua" w:hAnsi="Book Antiqua"/>
          <w:sz w:val="22"/>
          <w:szCs w:val="22"/>
        </w:rPr>
      </w:pPr>
    </w:p>
    <w:p w14:paraId="596CD1D9" w14:textId="3D43A86E" w:rsidR="00C252D2" w:rsidRDefault="00C252D2" w:rsidP="005A521B">
      <w:pPr>
        <w:spacing w:after="160" w:line="259" w:lineRule="auto"/>
        <w:rPr>
          <w:rFonts w:ascii="Book Antiqua" w:hAnsi="Book Antiqua"/>
          <w:sz w:val="22"/>
          <w:szCs w:val="22"/>
        </w:rPr>
        <w:sectPr w:rsidR="00C252D2" w:rsidSect="00C252D2">
          <w:footerReference w:type="default" r:id="rId12"/>
          <w:pgSz w:w="11906" w:h="16838" w:code="9"/>
          <w:pgMar w:top="720" w:right="720" w:bottom="720" w:left="720" w:header="720" w:footer="350" w:gutter="0"/>
          <w:cols w:space="720"/>
          <w:docGrid w:linePitch="360"/>
        </w:sectPr>
      </w:pPr>
    </w:p>
    <w:p w14:paraId="2EFE2F36" w14:textId="0A10F118" w:rsidR="00AA3618" w:rsidRDefault="005A521B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2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>
        <w:rPr>
          <w:rFonts w:ascii="Book Antiqua" w:hAnsi="Book Antiqua"/>
          <w:b/>
          <w:i/>
          <w:iCs/>
          <w:sz w:val="28"/>
          <w:szCs w:val="28"/>
        </w:rPr>
        <w:t>Education</w:t>
      </w:r>
      <w:r w:rsidR="00560DC7">
        <w:rPr>
          <w:rFonts w:ascii="Book Antiqua" w:hAnsi="Book Antiqua"/>
          <w:b/>
          <w:i/>
          <w:iCs/>
          <w:sz w:val="28"/>
          <w:szCs w:val="28"/>
        </w:rPr>
        <w:t xml:space="preserve"> History</w:t>
      </w:r>
    </w:p>
    <w:p w14:paraId="24E35D8E" w14:textId="1E469409" w:rsidR="003910A4" w:rsidRDefault="00560DC7" w:rsidP="00850D16">
      <w:pPr>
        <w:spacing w:before="120"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 w:rsidR="003910A4">
        <w:rPr>
          <w:rFonts w:ascii="Book Antiqua" w:hAnsi="Book Antiqua"/>
          <w:b/>
          <w:i/>
          <w:iCs/>
        </w:rPr>
        <w:t>a</w:t>
      </w:r>
      <w:r w:rsidRPr="00560DC7">
        <w:rPr>
          <w:rFonts w:ascii="Book Antiqua" w:hAnsi="Book Antiqua"/>
          <w:b/>
          <w:i/>
          <w:iCs/>
        </w:rPr>
        <w:t xml:space="preserve"> School Studi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445"/>
        <w:gridCol w:w="4855"/>
        <w:gridCol w:w="1980"/>
      </w:tblGrid>
      <w:tr w:rsidR="003910A4" w14:paraId="1C8789E8" w14:textId="77777777" w:rsidTr="0081390E">
        <w:tc>
          <w:tcPr>
            <w:tcW w:w="2160" w:type="dxa"/>
            <w:tcBorders>
              <w:left w:val="nil"/>
              <w:right w:val="dotted" w:sz="4" w:space="0" w:color="auto"/>
            </w:tcBorders>
            <w:vAlign w:val="center"/>
          </w:tcPr>
          <w:p w14:paraId="679D5060" w14:textId="197F5AC2" w:rsidR="003910A4" w:rsidRP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3910A4">
              <w:rPr>
                <w:rFonts w:ascii="Book Antiqua" w:hAnsi="Book Antiqua"/>
                <w:b/>
                <w:sz w:val="20"/>
                <w:szCs w:val="20"/>
              </w:rPr>
              <w:t>Name of Final Qualification</w:t>
            </w: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9215B07" w14:textId="197400A3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FADE174" w14:textId="22B63318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  <w:vAlign w:val="center"/>
          </w:tcPr>
          <w:p w14:paraId="08C0AD2C" w14:textId="4229FC69" w:rsid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Grade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GPA</w:t>
            </w:r>
          </w:p>
          <w:p w14:paraId="3CAEE4AD" w14:textId="59839A5C" w:rsidR="003910A4" w:rsidRPr="003910A4" w:rsidRDefault="003910A4" w:rsidP="003910A4">
            <w:pPr>
              <w:jc w:val="center"/>
              <w:rPr>
                <w:rFonts w:ascii="Book Antiqua" w:hAnsi="Book Antiqua"/>
                <w:bCs/>
                <w:sz w:val="20"/>
                <w:szCs w:val="20"/>
              </w:rPr>
            </w:pPr>
            <w:r w:rsidRPr="003910A4">
              <w:rPr>
                <w:rFonts w:ascii="Book Antiqua" w:hAnsi="Book Antiqua"/>
                <w:bCs/>
                <w:sz w:val="18"/>
                <w:szCs w:val="18"/>
              </w:rPr>
              <w:t>(Without 4</w:t>
            </w:r>
            <w:r w:rsidRPr="003910A4">
              <w:rPr>
                <w:rFonts w:ascii="Book Antiqua" w:hAnsi="Book Antiqua"/>
                <w:bCs/>
                <w:sz w:val="18"/>
                <w:szCs w:val="18"/>
                <w:vertAlign w:val="superscript"/>
              </w:rPr>
              <w:t>th</w:t>
            </w:r>
            <w:r w:rsidRPr="003910A4">
              <w:rPr>
                <w:rFonts w:ascii="Book Antiqua" w:hAnsi="Book Antiqua"/>
                <w:bCs/>
                <w:sz w:val="18"/>
                <w:szCs w:val="18"/>
              </w:rPr>
              <w:t xml:space="preserve"> Subject)</w:t>
            </w:r>
          </w:p>
        </w:tc>
      </w:tr>
      <w:tr w:rsidR="003910A4" w14:paraId="56A4DE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16C24095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3534498E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31F6939F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5B89F5BB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23A8EBA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0E0800D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6414DF11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0FBE7A6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196A722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132BBC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226517B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1B4BD493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4726C00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34A0AD7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</w:tbl>
    <w:p w14:paraId="384EFA8B" w14:textId="46BFC81A" w:rsidR="003910A4" w:rsidRDefault="003910A4" w:rsidP="003910A4">
      <w:pPr>
        <w:ind w:left="-90"/>
        <w:rPr>
          <w:rFonts w:ascii="Book Antiqua" w:hAnsi="Book Antiqua"/>
          <w:b/>
          <w:i/>
          <w:iCs/>
        </w:rPr>
      </w:pPr>
    </w:p>
    <w:p w14:paraId="184B5D4A" w14:textId="2F08894E" w:rsidR="0081390E" w:rsidRDefault="0081390E" w:rsidP="00850D16">
      <w:pPr>
        <w:spacing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>
        <w:rPr>
          <w:rFonts w:ascii="Book Antiqua" w:hAnsi="Book Antiqua"/>
          <w:b/>
          <w:i/>
          <w:iCs/>
        </w:rPr>
        <w:t>b</w:t>
      </w:r>
      <w:r w:rsidRPr="00560DC7">
        <w:rPr>
          <w:rFonts w:ascii="Book Antiqua" w:hAnsi="Book Antiqua"/>
          <w:b/>
          <w:i/>
          <w:iCs/>
        </w:rPr>
        <w:t xml:space="preserve"> </w:t>
      </w:r>
      <w:r w:rsidR="00336790" w:rsidRPr="00336790">
        <w:rPr>
          <w:rFonts w:ascii="Book Antiqua" w:hAnsi="Book Antiqua"/>
          <w:b/>
          <w:i/>
          <w:iCs/>
        </w:rPr>
        <w:t xml:space="preserve">Tertiary </w:t>
      </w:r>
      <w:r w:rsidRPr="00560DC7">
        <w:rPr>
          <w:rFonts w:ascii="Book Antiqua" w:hAnsi="Book Antiqua"/>
          <w:b/>
          <w:i/>
          <w:iCs/>
        </w:rPr>
        <w:t>Studies</w:t>
      </w:r>
    </w:p>
    <w:tbl>
      <w:tblPr>
        <w:tblpPr w:leftFromText="180" w:rightFromText="180" w:bottomFromText="200" w:vertAnchor="text" w:horzAnchor="margin" w:tblpXSpec="center" w:tblpY="73"/>
        <w:tblW w:w="10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1440"/>
        <w:gridCol w:w="3780"/>
        <w:gridCol w:w="1620"/>
        <w:gridCol w:w="1140"/>
      </w:tblGrid>
      <w:tr w:rsidR="00C252D2" w:rsidRPr="00AA3618" w14:paraId="61B5EDB5" w14:textId="77777777" w:rsidTr="0081390E">
        <w:trPr>
          <w:trHeight w:val="797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0B0D1C80" w14:textId="390D0750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Full </w:t>
            </w:r>
            <w:r>
              <w:rPr>
                <w:rFonts w:ascii="Book Antiqua" w:hAnsi="Book Antiqua"/>
                <w:b/>
                <w:sz w:val="20"/>
                <w:szCs w:val="20"/>
              </w:rPr>
              <w:t>T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itle of </w:t>
            </w:r>
            <w:r>
              <w:rPr>
                <w:rFonts w:ascii="Book Antiqua" w:hAnsi="Book Antiqua"/>
                <w:b/>
                <w:sz w:val="20"/>
                <w:szCs w:val="20"/>
              </w:rPr>
              <w:t>Q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>ualification</w:t>
            </w: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110B11A7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70B0DB27" w14:textId="126B2F86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BD45CCE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Concentration/</w:t>
            </w:r>
          </w:p>
          <w:p w14:paraId="2CF92B92" w14:textId="041C5DD4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jor</w:t>
            </w: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E71FA5" w14:textId="4F95D570" w:rsidR="00AA3618" w:rsidRPr="00AA3618" w:rsidRDefault="00AA3618" w:rsidP="0081390E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rks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CGPA</w:t>
            </w:r>
          </w:p>
        </w:tc>
      </w:tr>
      <w:tr w:rsidR="00C252D2" w:rsidRPr="00AA3618" w14:paraId="1AF6D64F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B6D20D5" w14:textId="3E4ABD50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4914A52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4DCF572" w14:textId="3E839FC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BC0DF1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2337405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67D9CFE3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0A885D29" w14:textId="544D71BD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C6A93CF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FB54298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C88541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DF7007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102E84A9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2A091E91" w14:textId="3A114B08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AE6781E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69AEFC4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0ECF603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DA6B9B0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4E3EA1" w14:textId="371CD1A1" w:rsidR="005A521B" w:rsidRDefault="00AA3618" w:rsidP="00850D16">
      <w:pPr>
        <w:spacing w:before="120"/>
        <w:ind w:left="-91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3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bookmarkStart w:id="0" w:name="_Hlk39922619"/>
      <w:r>
        <w:rPr>
          <w:rFonts w:ascii="Book Antiqua" w:hAnsi="Book Antiqua"/>
          <w:b/>
          <w:i/>
          <w:iCs/>
          <w:sz w:val="28"/>
          <w:szCs w:val="28"/>
        </w:rPr>
        <w:t>Professional History</w:t>
      </w:r>
      <w:bookmarkEnd w:id="0"/>
    </w:p>
    <w:p w14:paraId="0FB7431A" w14:textId="0495F5C5" w:rsidR="00560DC7" w:rsidRDefault="00AA3618" w:rsidP="00560DC7">
      <w:pPr>
        <w:spacing w:line="480" w:lineRule="auto"/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a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pacing w:val="-2"/>
          <w:sz w:val="20"/>
          <w:szCs w:val="20"/>
        </w:rPr>
        <w:t xml:space="preserve"> w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i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h t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h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 mo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 cur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t 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o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tbl>
      <w:tblPr>
        <w:tblW w:w="10422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2635"/>
        <w:gridCol w:w="2593"/>
        <w:gridCol w:w="2613"/>
        <w:gridCol w:w="1979"/>
      </w:tblGrid>
      <w:tr w:rsidR="0038057A" w:rsidRPr="00530CA1" w14:paraId="76CB6F58" w14:textId="77777777" w:rsidTr="002C7946"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7F760E" w14:textId="2AB6A79C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jc w:val="center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L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6841F3" w14:textId="77777777" w:rsid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s (T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–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Fr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m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 xml:space="preserve">) </w:t>
            </w:r>
          </w:p>
          <w:p w14:paraId="26FAC1C8" w14:textId="220964AF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Cs/>
                <w:sz w:val="18"/>
                <w:szCs w:val="18"/>
              </w:rPr>
              <w:t>(Including Months)</w:t>
            </w: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CE8DD36" w14:textId="69EA33AE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pacing w:val="-1"/>
                <w:sz w:val="20"/>
                <w:szCs w:val="20"/>
              </w:rPr>
              <w:t>Designation</w:t>
            </w: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7B4C5E" w14:textId="2108CBA7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2D6D6A" w14:textId="3154FBE6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Location</w:t>
            </w:r>
          </w:p>
        </w:tc>
      </w:tr>
      <w:tr w:rsidR="00B4012F" w:rsidRPr="00530CA1" w14:paraId="67366DC3" w14:textId="77777777" w:rsidTr="0038057A">
        <w:tc>
          <w:tcPr>
            <w:tcW w:w="602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044510" w14:textId="3F561400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1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757B7C46" w14:textId="74E0BECA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1D5B8CA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C2ED86D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0C31A29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9B3A82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B05EA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0A0016" w14:textId="42195448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65F1BA1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606B56CA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7023D7B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BFD49A9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1AC7758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12706E6B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341587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A2AD0EE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EFE7236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3D0265F3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2E17D30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F8C5FBF" w14:textId="2FAD3668" w:rsidR="00B4012F" w:rsidRDefault="00B4012F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>eglected Tropical Diseases (NTD)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774213E6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A556A3E" w14:textId="77777777" w:rsidTr="0038057A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C40CC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FA14FE" w14:textId="72E0E5EF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51043AED" w14:textId="20DA92EF" w:rsidR="00B4012F" w:rsidRPr="00B4012F" w:rsidRDefault="008A406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469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1272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77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CA2097">
              <w:rPr>
                <w:rFonts w:ascii="Book Antiqua" w:hAnsi="Book Antiqua" w:cs="Century Gothic"/>
                <w:sz w:val="20"/>
                <w:szCs w:val="20"/>
              </w:rPr>
              <w:t>P</w:t>
            </w:r>
            <w:r w:rsidR="00B4012F">
              <w:rPr>
                <w:rFonts w:ascii="Book Antiqua" w:hAnsi="Book Antiqua" w:cs="Century Gothic"/>
                <w:sz w:val="20"/>
                <w:szCs w:val="20"/>
              </w:rPr>
              <w:t>rogramme</w:t>
            </w:r>
            <w:proofErr w:type="spellEnd"/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318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5B1CD69A" w14:textId="77777777" w:rsidTr="0038057A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2380BA" w14:textId="10821CF4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2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070E439A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4944313A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82166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1463FE3B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C4B6BD5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C61C27C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6F0881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7A627A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55B3844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474BF7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3DE31B04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C9044F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7F3D111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2E5DCD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2755665E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244E43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93664D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FA8772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EF13DD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AD9EE2F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82619A" w14:textId="77777777" w:rsidTr="00560DC7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2C88106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0A9021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1D4830BC" w14:textId="3E1B48FF" w:rsidR="0038057A" w:rsidRPr="00B4012F" w:rsidRDefault="008A406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95723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5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232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4503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2E611D21" w14:textId="77777777" w:rsidTr="00560DC7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A237F7" w14:textId="7CD6C1DF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3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F49F125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32B5005E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64DBED8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6433B2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50F42DC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EA73C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6441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6FE4E5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4B3F6767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84A5B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D58B35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074A5F8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21AEC78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A6EBE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58D080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E7B0FD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56BAAAA" w14:textId="77777777" w:rsidTr="00E57A55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DEE70C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1F68D963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4686EB4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7D31651" w14:textId="77777777" w:rsidTr="00560DC7">
        <w:tc>
          <w:tcPr>
            <w:tcW w:w="602" w:type="dxa"/>
            <w:vMerge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0E7EE2E0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D257C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047F6F07" w14:textId="33D49BE6" w:rsidR="0038057A" w:rsidRPr="00B4012F" w:rsidRDefault="008A406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59320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2791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952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proofErr w:type="spellStart"/>
            <w:r w:rsidR="0038057A">
              <w:rPr>
                <w:rFonts w:ascii="Book Antiqua" w:hAnsi="Book Antiqua" w:cs="Century Gothic"/>
                <w:sz w:val="20"/>
                <w:szCs w:val="20"/>
              </w:rPr>
              <w:t>Programme</w:t>
            </w:r>
            <w:proofErr w:type="spellEnd"/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7015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</w:tbl>
    <w:p w14:paraId="6953341A" w14:textId="77777777" w:rsidR="006A0052" w:rsidRDefault="006A005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</w:p>
    <w:p w14:paraId="67BDC992" w14:textId="3802B664" w:rsidR="00EE4225" w:rsidRDefault="00C252D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 xml:space="preserve">4.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 xml:space="preserve">Social </w:t>
      </w:r>
      <w:r>
        <w:rPr>
          <w:rFonts w:ascii="Book Antiqua" w:hAnsi="Book Antiqua"/>
          <w:b/>
          <w:i/>
          <w:iCs/>
          <w:sz w:val="28"/>
          <w:szCs w:val="28"/>
        </w:rPr>
        <w:t xml:space="preserve">&amp;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>Community Involvement</w:t>
      </w:r>
    </w:p>
    <w:p w14:paraId="26B62C6B" w14:textId="606932A8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C252D2">
        <w:rPr>
          <w:rFonts w:ascii="Book Antiqua" w:hAnsi="Book Antiqua" w:cs="Century Gothic"/>
          <w:color w:val="595959" w:themeColor="text1" w:themeTint="A6"/>
          <w:sz w:val="20"/>
          <w:szCs w:val="20"/>
        </w:rPr>
        <w:t>List professional, societal, or other organizations in which you now hold membership or in which you have been active in the past</w:t>
      </w: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p w14:paraId="3EC93897" w14:textId="77777777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62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7"/>
        <w:gridCol w:w="2233"/>
        <w:gridCol w:w="3870"/>
        <w:gridCol w:w="2340"/>
      </w:tblGrid>
      <w:tr w:rsidR="00336790" w:rsidRPr="00530CA1" w14:paraId="769CE5D9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164AE6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 xml:space="preserve">Date </w:t>
            </w:r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(dd/mm/</w:t>
            </w:r>
            <w:proofErr w:type="spellStart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yy</w:t>
            </w:r>
            <w:proofErr w:type="spellEnd"/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E8462B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pacing w:val="-1"/>
                <w:position w:val="-1"/>
                <w:sz w:val="20"/>
                <w:szCs w:val="20"/>
              </w:rPr>
              <w:t>P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o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position w:val="-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ition</w:t>
            </w: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7CCD004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In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titution/Organization</w:t>
            </w: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54FDC0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sz w:val="20"/>
                <w:szCs w:val="20"/>
              </w:rPr>
              <w:t>Location</w:t>
            </w:r>
          </w:p>
        </w:tc>
      </w:tr>
      <w:tr w:rsidR="00336790" w:rsidRPr="00530CA1" w14:paraId="150FB07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2AB50F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D70EAC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FEB7E2E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85472CB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550D5B0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5F2BA4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E1DE5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31C46B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2ED1A56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6CA4244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6978D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54E1936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02A1A8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7A48E59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2D098D" w:rsidRPr="00530CA1" w14:paraId="65CB055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5BB84C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5BA0C02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D6B7EBE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FEA2CF1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</w:tbl>
    <w:p w14:paraId="055FA5B4" w14:textId="774AF27E" w:rsidR="00C252D2" w:rsidRDefault="00C252D2" w:rsidP="0033679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642CED55" w14:textId="77777777" w:rsidR="00336790" w:rsidRDefault="00336790" w:rsidP="00336790">
      <w:pPr>
        <w:rPr>
          <w:rFonts w:ascii="Franklin Gothic Book" w:hAnsi="Franklin Gothic Book"/>
          <w:b/>
          <w:sz w:val="22"/>
          <w:szCs w:val="22"/>
        </w:rPr>
      </w:pPr>
    </w:p>
    <w:p w14:paraId="3DDA25B4" w14:textId="1B24337B" w:rsidR="00336790" w:rsidRPr="002D098D" w:rsidRDefault="00336790" w:rsidP="00336790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t xml:space="preserve">5. Write </w:t>
      </w:r>
      <w:proofErr w:type="gramStart"/>
      <w:r w:rsidRPr="002D098D">
        <w:rPr>
          <w:rFonts w:ascii="Book Antiqua" w:hAnsi="Book Antiqua"/>
          <w:bCs/>
        </w:rPr>
        <w:t>a brief summary</w:t>
      </w:r>
      <w:proofErr w:type="gramEnd"/>
      <w:r w:rsidRPr="002D098D">
        <w:rPr>
          <w:rFonts w:ascii="Book Antiqua" w:hAnsi="Book Antiqua"/>
          <w:bCs/>
        </w:rPr>
        <w:t xml:space="preserve"> of your major work in </w:t>
      </w:r>
      <w:r w:rsidRPr="002D098D">
        <w:rPr>
          <w:rFonts w:ascii="Book Antiqua" w:hAnsi="Book Antiqua"/>
          <w:bCs/>
          <w:szCs w:val="28"/>
        </w:rPr>
        <w:t xml:space="preserve">Neglected Tropical Disease/Infectious Disease areas in 250 words: </w:t>
      </w:r>
    </w:p>
    <w:p w14:paraId="1145CD1A" w14:textId="44414D38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183C27E6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0C90239" w14:textId="0157AA12" w:rsidR="002D098D" w:rsidRPr="002D098D" w:rsidRDefault="002D098D" w:rsidP="002D098D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lastRenderedPageBreak/>
        <w:t xml:space="preserve">6. Write a brief statement of purpose on the reason for pursuing a career in Neglected Tropical Disease/ Infectious Disease in 500 words: </w:t>
      </w:r>
    </w:p>
    <w:p w14:paraId="057DC027" w14:textId="42C64ED0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CCA5BB3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1D1C34E7" w14:textId="629E3A9A" w:rsidR="002D098D" w:rsidRDefault="00340D30" w:rsidP="002D098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7</w:t>
      </w:r>
      <w:r w:rsidR="002D098D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 xml:space="preserve">Identification </w:t>
      </w:r>
      <w:r w:rsidR="002D098D">
        <w:rPr>
          <w:rFonts w:ascii="Book Antiqua" w:hAnsi="Book Antiqua"/>
          <w:b/>
          <w:i/>
          <w:iCs/>
          <w:sz w:val="28"/>
          <w:szCs w:val="28"/>
        </w:rPr>
        <w:t>o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>f References</w:t>
      </w:r>
    </w:p>
    <w:p w14:paraId="2DD440CA" w14:textId="193E1B40" w:rsidR="00336790" w:rsidRDefault="002D098D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ist the two persons from whom we will request a letter of reference. These persons should know your work and your professional capabilities. We will directly contact these persons and ask them to submit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a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etter of 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re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The letter of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re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hould be emailed to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hyperlink r:id="rId13" w:history="1">
        <w:r w:rsidR="00DE714B" w:rsidRPr="00D53803">
          <w:rPr>
            <w:rStyle w:val="Hyperlink"/>
            <w:rFonts w:ascii="Book Antiqua" w:hAnsi="Book Antiqua" w:cs="Century Gothic"/>
            <w:sz w:val="20"/>
            <w:szCs w:val="20"/>
          </w:rPr>
          <w:t>humayra.anwar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; </w:t>
      </w:r>
      <w:hyperlink r:id="rId14" w:history="1">
        <w:r w:rsidR="00A44238" w:rsidRPr="002941FD">
          <w:rPr>
            <w:rStyle w:val="Hyperlink"/>
          </w:rPr>
          <w:t>tahsin.hossain</w:t>
        </w:r>
        <w:r w:rsidR="00A44238" w:rsidRPr="002941FD">
          <w:rPr>
            <w:rStyle w:val="Hyperlink"/>
            <w:rFonts w:ascii="Book Antiqua" w:hAnsi="Book Antiqua" w:cs="Century Gothic"/>
            <w:sz w:val="20"/>
            <w:szCs w:val="20"/>
          </w:rPr>
          <w:t>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DE714B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3419BD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no later than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A44238">
        <w:rPr>
          <w:rFonts w:ascii="Book Antiqua" w:hAnsi="Book Antiqua" w:cs="Century Gothic"/>
          <w:color w:val="595959" w:themeColor="text1" w:themeTint="A6"/>
          <w:sz w:val="20"/>
          <w:szCs w:val="20"/>
        </w:rPr>
        <w:t>June 30,</w:t>
      </w:r>
      <w:r w:rsidR="00EF17FC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202</w:t>
      </w:r>
      <w:r w:rsidR="00A44238">
        <w:rPr>
          <w:rFonts w:ascii="Book Antiqua" w:hAnsi="Book Antiqua" w:cs="Century Gothic"/>
          <w:color w:val="595959" w:themeColor="text1" w:themeTint="A6"/>
          <w:sz w:val="20"/>
          <w:szCs w:val="20"/>
        </w:rPr>
        <w:t>2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</w:t>
      </w:r>
    </w:p>
    <w:p w14:paraId="468CCB6D" w14:textId="2264FCE6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4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2545"/>
        <w:gridCol w:w="2545"/>
        <w:gridCol w:w="2805"/>
      </w:tblGrid>
      <w:tr w:rsidR="002D098D" w14:paraId="5BADFBD5" w14:textId="77777777" w:rsidTr="002D098D"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hideMark/>
          </w:tcPr>
          <w:p w14:paraId="12CE699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Name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3B68CD8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Title/Position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D460805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Institution</w:t>
            </w:r>
          </w:p>
        </w:tc>
        <w:tc>
          <w:tcPr>
            <w:tcW w:w="2805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hideMark/>
          </w:tcPr>
          <w:p w14:paraId="62AE819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E-mail/Phone</w:t>
            </w:r>
          </w:p>
        </w:tc>
      </w:tr>
      <w:tr w:rsidR="002D098D" w14:paraId="5969717F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A2F7E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30CB3A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955E97D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FEB1AA1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  <w:tr w:rsidR="002D098D" w14:paraId="082AF752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D33FB4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3B2949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AB973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67D597B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</w:tbl>
    <w:p w14:paraId="1746D767" w14:textId="0FB0F50A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3A8EF2F7" w14:textId="3D89B81D" w:rsidR="004179FD" w:rsidRDefault="00D82F75" w:rsidP="004179F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8</w:t>
      </w:r>
      <w:r w:rsidR="004179FD">
        <w:rPr>
          <w:rFonts w:ascii="Book Antiqua" w:hAnsi="Book Antiqua"/>
          <w:b/>
          <w:i/>
          <w:iCs/>
          <w:sz w:val="28"/>
          <w:szCs w:val="28"/>
        </w:rPr>
        <w:t>. About Us</w:t>
      </w:r>
    </w:p>
    <w:p w14:paraId="12B53682" w14:textId="4031D1C2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How do you learn about our scholarship scheme (x</w:t>
      </w:r>
      <w:proofErr w:type="gramStart"/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)</w:t>
      </w:r>
      <w:proofErr w:type="gramEnd"/>
    </w:p>
    <w:p w14:paraId="5248CDA0" w14:textId="77777777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18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589"/>
        <w:gridCol w:w="1765"/>
        <w:gridCol w:w="4874"/>
      </w:tblGrid>
      <w:tr w:rsidR="002D098D" w:rsidRPr="002D098D" w14:paraId="2CF3C5EF" w14:textId="77777777" w:rsidTr="004179FD">
        <w:tc>
          <w:tcPr>
            <w:tcW w:w="2190" w:type="dxa"/>
            <w:tcBorders>
              <w:right w:val="nil"/>
            </w:tcBorders>
          </w:tcPr>
          <w:p w14:paraId="1DA4EF5E" w14:textId="2A3862F3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8878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Embassy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5B7FB280" w14:textId="0BB1F252" w:rsidR="002D098D" w:rsidRPr="004179FD" w:rsidRDefault="008A406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4267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University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4CEFD209" w14:textId="08C3FE8F" w:rsidR="002D098D" w:rsidRPr="004179FD" w:rsidRDefault="008A406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98615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Workplace</w:t>
            </w:r>
          </w:p>
        </w:tc>
        <w:tc>
          <w:tcPr>
            <w:tcW w:w="4874" w:type="dxa"/>
            <w:tcBorders>
              <w:left w:val="nil"/>
            </w:tcBorders>
          </w:tcPr>
          <w:p w14:paraId="27596E93" w14:textId="4793E47A" w:rsidR="002D098D" w:rsidRPr="004179FD" w:rsidRDefault="008A406D" w:rsidP="00E57A55">
            <w:pPr>
              <w:widowControl w:val="0"/>
              <w:tabs>
                <w:tab w:val="left" w:pos="9520"/>
              </w:tabs>
              <w:autoSpaceDE w:val="0"/>
              <w:autoSpaceDN w:val="0"/>
              <w:adjustRightInd w:val="0"/>
              <w:spacing w:before="60" w:after="60"/>
              <w:ind w:right="-20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88394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9FD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4179F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Friend/colleague</w:t>
            </w:r>
          </w:p>
        </w:tc>
      </w:tr>
      <w:tr w:rsidR="002D098D" w:rsidRPr="002D098D" w14:paraId="430C41E3" w14:textId="77777777" w:rsidTr="004179FD">
        <w:tc>
          <w:tcPr>
            <w:tcW w:w="2190" w:type="dxa"/>
            <w:tcBorders>
              <w:right w:val="nil"/>
            </w:tcBorders>
          </w:tcPr>
          <w:p w14:paraId="1EFD3512" w14:textId="5038C16B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9127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Web</w:t>
            </w:r>
            <w:r w:rsidRPr="004179FD">
              <w:rPr>
                <w:rFonts w:ascii="Book Antiqua" w:hAnsi="Book Antiqua" w:cs="Century Gothic"/>
                <w:spacing w:val="1"/>
                <w:position w:val="-1"/>
                <w:sz w:val="20"/>
                <w:szCs w:val="20"/>
              </w:rPr>
              <w:t>s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ite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72E9C5CF" w14:textId="7DFA7E43" w:rsidR="002D098D" w:rsidRPr="004179FD" w:rsidRDefault="008A406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6445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Seminar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0D5680FA" w14:textId="7F6E6D57" w:rsidR="002D098D" w:rsidRPr="004179FD" w:rsidRDefault="008A406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181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Alumni</w:t>
            </w:r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                  </w:t>
            </w:r>
          </w:p>
        </w:tc>
        <w:tc>
          <w:tcPr>
            <w:tcW w:w="4874" w:type="dxa"/>
            <w:tcBorders>
              <w:left w:val="nil"/>
            </w:tcBorders>
          </w:tcPr>
          <w:p w14:paraId="4A9EA427" w14:textId="672FF19D" w:rsidR="002D098D" w:rsidRPr="004179FD" w:rsidRDefault="008A406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pacing w:val="-2"/>
                  <w:position w:val="-1"/>
                  <w:sz w:val="20"/>
                  <w:szCs w:val="20"/>
                </w:rPr>
                <w:id w:val="89293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spacing w:val="-2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>Other</w:t>
            </w:r>
            <w:r w:rsidR="002D098D" w:rsidRPr="004179FD">
              <w:rPr>
                <w:rFonts w:ascii="Book Antiqua" w:hAnsi="Book Antiqua" w:cs="Century Gothic"/>
                <w:sz w:val="20"/>
                <w:szCs w:val="20"/>
              </w:rPr>
              <w:t xml:space="preserve">: </w:t>
            </w:r>
          </w:p>
        </w:tc>
      </w:tr>
    </w:tbl>
    <w:p w14:paraId="48487383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1E843E76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543E7E7E" w14:textId="4577A2C3" w:rsidR="00340D30" w:rsidRDefault="00D82F75" w:rsidP="00340D30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9</w:t>
      </w:r>
      <w:r w:rsidR="00340D30">
        <w:rPr>
          <w:rFonts w:ascii="Book Antiqua" w:hAnsi="Book Antiqua"/>
          <w:b/>
          <w:i/>
          <w:iCs/>
          <w:sz w:val="28"/>
          <w:szCs w:val="28"/>
        </w:rPr>
        <w:t>. Emergency Contact</w:t>
      </w:r>
    </w:p>
    <w:p w14:paraId="525CEE7C" w14:textId="222EE440" w:rsidR="002D098D" w:rsidRPr="00340D30" w:rsidRDefault="00340D30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Provide information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about</w:t>
      </w:r>
      <w:r w:rsidR="00855769"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>a person in your home country to be notified in case of emerg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340D30" w:rsidRPr="00403D0D" w14:paraId="40CD1CA9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FA82" w14:textId="77777777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14:paraId="0665651F" w14:textId="619C01C3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AE51114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13E2180E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B3AA" w14:textId="5724FFDA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20441D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3EEBF28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448E" w14:textId="4178294F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FC829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C3B7F5F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861CF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D1AD8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0C5F7D" w14:paraId="11B5A2D5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5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BF94A1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340D30" w:rsidRPr="000C5F7D" w14:paraId="13313AAA" w14:textId="77777777" w:rsidTr="000246F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7DA7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098D4" w14:textId="3A5B16A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BB526" w14:textId="32DB156E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042E6F4B" w14:textId="77777777" w:rsidTr="00292B10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46A6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8722A" w14:textId="65F92726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905C36" w14:textId="2D5B5308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340D30" w:rsidRPr="000C5F7D" w14:paraId="3FC32057" w14:textId="77777777" w:rsidTr="005406E9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4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07109" w14:textId="27115105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3716C" w14:textId="51CEE78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4C6E3AC3" w14:textId="77777777" w:rsidTr="00FC61B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C76DB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BB6DC0" w14:textId="1ED688F9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78728DB4" w14:textId="5032DEB9" w:rsidR="00332222" w:rsidRDefault="00332222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A974F99" w14:textId="77777777" w:rsidR="00332222" w:rsidRDefault="00332222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ADEA547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b/>
          <w:bCs/>
          <w:sz w:val="20"/>
          <w:szCs w:val="20"/>
        </w:rPr>
      </w:pPr>
      <w:r w:rsidRPr="00332222">
        <w:rPr>
          <w:rFonts w:ascii="Book Antiqua" w:hAnsi="Book Antiqua" w:cs="Century Gothic"/>
          <w:b/>
          <w:bCs/>
          <w:sz w:val="20"/>
          <w:szCs w:val="20"/>
        </w:rPr>
        <w:lastRenderedPageBreak/>
        <w:t>DECLA</w:t>
      </w:r>
      <w:r w:rsidRPr="00332222">
        <w:rPr>
          <w:rFonts w:ascii="Book Antiqua" w:hAnsi="Book Antiqua" w:cs="Century Gothic"/>
          <w:b/>
          <w:bCs/>
          <w:spacing w:val="-1"/>
          <w:sz w:val="20"/>
          <w:szCs w:val="20"/>
        </w:rPr>
        <w:t>R</w:t>
      </w:r>
      <w:r w:rsidRPr="00332222">
        <w:rPr>
          <w:rFonts w:ascii="Book Antiqua" w:hAnsi="Book Antiqua" w:cs="Century Gothic"/>
          <w:b/>
          <w:bCs/>
          <w:sz w:val="20"/>
          <w:szCs w:val="20"/>
        </w:rPr>
        <w:t>ATION</w:t>
      </w:r>
    </w:p>
    <w:p w14:paraId="4A777CCB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sz w:val="20"/>
          <w:szCs w:val="20"/>
        </w:rPr>
      </w:pPr>
    </w:p>
    <w:p w14:paraId="64FB5614" w14:textId="7BF72730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hereby certify that the information I have provided on this application form and in any attached materials is accurate, </w:t>
      </w:r>
      <w:proofErr w:type="gramStart"/>
      <w:r w:rsidRPr="00332222">
        <w:rPr>
          <w:rFonts w:ascii="Book Antiqua" w:hAnsi="Book Antiqua" w:cs="Century Gothic"/>
          <w:sz w:val="20"/>
          <w:szCs w:val="20"/>
        </w:rPr>
        <w:t>complete</w:t>
      </w:r>
      <w:proofErr w:type="gramEnd"/>
      <w:r w:rsidRPr="00332222">
        <w:rPr>
          <w:rFonts w:ascii="Book Antiqua" w:hAnsi="Book Antiqua" w:cs="Century Gothic"/>
          <w:sz w:val="20"/>
          <w:szCs w:val="20"/>
        </w:rPr>
        <w:t xml:space="preserve"> and true to the best of my knowledge and belief</w:t>
      </w:r>
      <w:r w:rsidR="00855769">
        <w:rPr>
          <w:rFonts w:ascii="Book Antiqua" w:hAnsi="Book Antiqua" w:cs="Century Gothic"/>
          <w:sz w:val="20"/>
          <w:szCs w:val="20"/>
        </w:rPr>
        <w:t>.</w:t>
      </w:r>
      <w:r w:rsidRPr="00332222">
        <w:rPr>
          <w:rFonts w:ascii="Book Antiqua" w:hAnsi="Book Antiqua" w:cs="Century Gothic"/>
          <w:sz w:val="20"/>
          <w:szCs w:val="20"/>
        </w:rPr>
        <w:t xml:space="preserve"> I agree to notify BRAC JPGSPH</w:t>
      </w:r>
      <w:r>
        <w:rPr>
          <w:rFonts w:ascii="Book Antiqua" w:hAnsi="Book Antiqua" w:cs="Century Gothic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of any change in the above information or of any further information that might affect my eligibility for consideration as a prospective recipient of the TDR Scholarship award.</w:t>
      </w:r>
    </w:p>
    <w:p w14:paraId="19223168" w14:textId="77F7A5F2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by completing this application form</w:t>
      </w:r>
      <w:r w:rsidR="00855769">
        <w:rPr>
          <w:rFonts w:ascii="Book Antiqua" w:hAnsi="Book Antiqua" w:cs="Century Gothic"/>
          <w:sz w:val="20"/>
          <w:szCs w:val="20"/>
        </w:rPr>
        <w:t>,</w:t>
      </w:r>
      <w:r w:rsidRPr="00332222">
        <w:rPr>
          <w:rFonts w:ascii="Book Antiqua" w:hAnsi="Book Antiqua" w:cs="Century Gothic"/>
          <w:sz w:val="20"/>
          <w:szCs w:val="20"/>
        </w:rPr>
        <w:t xml:space="preserve"> there is no assurance that I will be awarded a grant. </w:t>
      </w:r>
    </w:p>
    <w:p w14:paraId="3D1D0F26" w14:textId="5865BCA2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the scholarship offered is for the Master of Public Health at BRAC JPGSPH</w:t>
      </w:r>
      <w:r>
        <w:rPr>
          <w:rFonts w:ascii="Book Antiqua" w:hAnsi="Book Antiqua" w:cs="Century Gothic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BRAC University.</w:t>
      </w:r>
      <w:r w:rsidRPr="00332222">
        <w:rPr>
          <w:rFonts w:ascii="Book Antiqua" w:hAnsi="Book Antiqua" w:cs="Century Gothic"/>
          <w:sz w:val="20"/>
          <w:szCs w:val="20"/>
        </w:rPr>
        <w:t xml:space="preserve"> </w:t>
      </w:r>
    </w:p>
    <w:p w14:paraId="3357CFB2" w14:textId="750939BE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I will meet all the course requirements of BRAC JPGSPH</w:t>
      </w:r>
      <w:r>
        <w:rPr>
          <w:rFonts w:ascii="Book Antiqua" w:hAnsi="Book Antiqua" w:cs="Century Gothic"/>
          <w:sz w:val="20"/>
          <w:szCs w:val="20"/>
        </w:rPr>
        <w:t>,</w:t>
      </w:r>
      <w:r w:rsidR="00877964">
        <w:rPr>
          <w:rFonts w:ascii="Book Antiqua" w:hAnsi="Book Antiqua" w:cs="Century Gothic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based on the approved length of the grant awarded.</w:t>
      </w:r>
    </w:p>
    <w:p w14:paraId="4AC7BE4C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I am not permitted to engage in employment beyond the visa restriction </w:t>
      </w:r>
    </w:p>
    <w:p w14:paraId="6BDC5342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return home upon the completion of my study </w:t>
      </w:r>
    </w:p>
    <w:p w14:paraId="7E72E928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not be eligible to continue my TDR selection process while I am undergoing another scholarship selection process or another scholarship program. </w:t>
      </w:r>
    </w:p>
    <w:p w14:paraId="39DE5F94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ave no objection to publicity about my selection for a TDR Scholarship.</w:t>
      </w:r>
    </w:p>
    <w:p w14:paraId="23057135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line="184" w:lineRule="exact"/>
        <w:ind w:right="-20"/>
        <w:jc w:val="both"/>
        <w:rPr>
          <w:rFonts w:ascii="Book Antiqua" w:hAnsi="Book Antiqua" w:cs="Century Gothic"/>
          <w:sz w:val="20"/>
          <w:szCs w:val="20"/>
        </w:rPr>
      </w:pPr>
    </w:p>
    <w:p w14:paraId="22D4B9D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5E996A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4235"/>
        <w:gridCol w:w="700"/>
        <w:gridCol w:w="4536"/>
      </w:tblGrid>
      <w:tr w:rsidR="00877964" w14:paraId="1032C2CE" w14:textId="707DB967" w:rsidTr="00877964">
        <w:trPr>
          <w:trHeight w:val="1169"/>
        </w:trPr>
        <w:tc>
          <w:tcPr>
            <w:tcW w:w="985" w:type="dxa"/>
            <w:vAlign w:val="bottom"/>
          </w:tcPr>
          <w:p w14:paraId="2F321BCA" w14:textId="67FED54B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4235" w:type="dxa"/>
            <w:tcBorders>
              <w:bottom w:val="single" w:sz="4" w:space="0" w:color="auto"/>
            </w:tcBorders>
            <w:vAlign w:val="bottom"/>
          </w:tcPr>
          <w:p w14:paraId="63713E34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  <w:tc>
          <w:tcPr>
            <w:tcW w:w="700" w:type="dxa"/>
            <w:vAlign w:val="bottom"/>
          </w:tcPr>
          <w:p w14:paraId="3060E4B5" w14:textId="70B82506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223EA9B8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</w:tr>
    </w:tbl>
    <w:p w14:paraId="7D44D3E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481A226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2E0F8503" w14:textId="77777777" w:rsidR="00332222" w:rsidRPr="00877964" w:rsidRDefault="00332222" w:rsidP="00877964">
      <w:pPr>
        <w:widowControl w:val="0"/>
        <w:tabs>
          <w:tab w:val="left" w:pos="5020"/>
        </w:tabs>
        <w:autoSpaceDE w:val="0"/>
        <w:autoSpaceDN w:val="0"/>
        <w:adjustRightInd w:val="0"/>
        <w:spacing w:before="23" w:line="238" w:lineRule="exact"/>
        <w:ind w:left="168" w:right="-70"/>
        <w:rPr>
          <w:rFonts w:ascii="Book Antiqua" w:hAnsi="Book Antiqua" w:cs="Century Gothic"/>
          <w:position w:val="-1"/>
          <w:sz w:val="20"/>
          <w:szCs w:val="20"/>
          <w:u w:val="single"/>
        </w:rPr>
      </w:pPr>
    </w:p>
    <w:p w14:paraId="22080D06" w14:textId="54DEEF99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BRAC James P Grant School, BRAC University </w:t>
      </w:r>
      <w:r w:rsidRPr="00332222">
        <w:rPr>
          <w:rFonts w:ascii="Book Antiqua" w:hAnsi="Book Antiqua"/>
          <w:sz w:val="20"/>
          <w:szCs w:val="20"/>
        </w:rPr>
        <w:t xml:space="preserve">runs an open, merit-based competition for TDR grants.  Applications are reviewed by </w:t>
      </w:r>
      <w:r>
        <w:rPr>
          <w:rFonts w:ascii="Book Antiqua" w:hAnsi="Book Antiqua"/>
          <w:sz w:val="20"/>
          <w:szCs w:val="20"/>
        </w:rPr>
        <w:t>BRAC JPGSPH,</w:t>
      </w:r>
      <w:r w:rsidR="00877964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/>
          <w:sz w:val="20"/>
          <w:szCs w:val="20"/>
        </w:rPr>
        <w:t xml:space="preserve"> selection team.  Those applicants who meet the minimum standards of the program are then interviewed by phone or skype by a selection committee.  The recommendations </w:t>
      </w:r>
      <w:r>
        <w:rPr>
          <w:rFonts w:ascii="Book Antiqua" w:hAnsi="Book Antiqua"/>
          <w:sz w:val="20"/>
          <w:szCs w:val="20"/>
        </w:rPr>
        <w:t>are</w:t>
      </w:r>
      <w:r w:rsidRPr="00332222">
        <w:rPr>
          <w:rFonts w:ascii="Book Antiqua" w:hAnsi="Book Antiqua"/>
          <w:sz w:val="20"/>
          <w:szCs w:val="20"/>
        </w:rPr>
        <w:t xml:space="preserve"> then sent to TDR for final approval.</w:t>
      </w:r>
    </w:p>
    <w:p w14:paraId="29E8643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p w14:paraId="53586A7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411"/>
      </w:tblGrid>
      <w:tr w:rsidR="00332222" w:rsidRPr="00332222" w14:paraId="2C836855" w14:textId="77777777" w:rsidTr="00E57A55">
        <w:tc>
          <w:tcPr>
            <w:tcW w:w="10411" w:type="dxa"/>
          </w:tcPr>
          <w:p w14:paraId="01F84533" w14:textId="456690EA" w:rsidR="00332222" w:rsidRPr="00332222" w:rsidRDefault="00AC33E6" w:rsidP="00E57A55">
            <w:pPr>
              <w:widowControl w:val="0"/>
              <w:autoSpaceDE w:val="0"/>
              <w:autoSpaceDN w:val="0"/>
              <w:adjustRightInd w:val="0"/>
              <w:spacing w:before="120" w:after="120"/>
              <w:ind w:right="-20"/>
              <w:jc w:val="center"/>
              <w:rPr>
                <w:rFonts w:ascii="Book Antiqua" w:hAnsi="Book Antiqua"/>
              </w:rPr>
            </w:pPr>
            <w:r w:rsidRPr="00332222">
              <w:rPr>
                <w:rFonts w:ascii="Book Antiqua" w:hAnsi="Book Antiqua"/>
              </w:rPr>
              <w:t>Email This Completed Scholarship Application To:</w:t>
            </w:r>
          </w:p>
        </w:tc>
      </w:tr>
      <w:tr w:rsidR="00332222" w:rsidRPr="00332222" w14:paraId="1CBABB06" w14:textId="77777777" w:rsidTr="00E57A55">
        <w:tc>
          <w:tcPr>
            <w:tcW w:w="10411" w:type="dxa"/>
          </w:tcPr>
          <w:p w14:paraId="0DACCBF8" w14:textId="7ADCB88D" w:rsidR="00F241ED" w:rsidRPr="00F241ED" w:rsidRDefault="00F241ED" w:rsidP="00F241ED">
            <w:pPr>
              <w:jc w:val="center"/>
              <w:rPr>
                <w:rFonts w:ascii="Book Antiqua" w:hAnsi="Book Antiqua"/>
                <w:b/>
              </w:rPr>
            </w:pPr>
            <w:r w:rsidRPr="00F241ED">
              <w:rPr>
                <w:rFonts w:ascii="Book Antiqua" w:hAnsi="Book Antiqua"/>
                <w:b/>
              </w:rPr>
              <w:t>BRAC James P Grant School of Public Health</w:t>
            </w:r>
            <w:r w:rsidR="00DC0D0B">
              <w:rPr>
                <w:rFonts w:ascii="Book Antiqua" w:hAnsi="Book Antiqua"/>
                <w:b/>
              </w:rPr>
              <w:t xml:space="preserve"> (JPGSPH)</w:t>
            </w:r>
            <w:r w:rsidRPr="00F241ED">
              <w:rPr>
                <w:rFonts w:ascii="Book Antiqua" w:hAnsi="Book Antiqua"/>
                <w:b/>
              </w:rPr>
              <w:t>, BRAC University</w:t>
            </w:r>
          </w:p>
          <w:p w14:paraId="2C1C07C9" w14:textId="0DF4E191" w:rsidR="00F241ED" w:rsidRDefault="00376643" w:rsidP="00F241ED">
            <w:pPr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6</w:t>
            </w:r>
            <w:r w:rsidRPr="00376643">
              <w:rPr>
                <w:rFonts w:ascii="Book Antiqua" w:hAnsi="Book Antiqua"/>
                <w:b/>
                <w:vertAlign w:val="superscript"/>
              </w:rPr>
              <w:t>th</w:t>
            </w:r>
            <w:r>
              <w:rPr>
                <w:rFonts w:ascii="Book Antiqua" w:hAnsi="Book Antiqua"/>
                <w:b/>
              </w:rPr>
              <w:t xml:space="preserve"> Floor, </w:t>
            </w:r>
            <w:proofErr w:type="spellStart"/>
            <w:r>
              <w:rPr>
                <w:rFonts w:ascii="Book Antiqua" w:hAnsi="Book Antiqua"/>
                <w:b/>
              </w:rPr>
              <w:t>Medona</w:t>
            </w:r>
            <w:proofErr w:type="spellEnd"/>
            <w:r>
              <w:rPr>
                <w:rFonts w:ascii="Book Antiqua" w:hAnsi="Book Antiqua"/>
                <w:b/>
              </w:rPr>
              <w:t xml:space="preserve"> Tower, 28 Mohakhali Commercial Area,</w:t>
            </w:r>
          </w:p>
          <w:p w14:paraId="067E3173" w14:textId="4EDE969C" w:rsidR="00376643" w:rsidRPr="00F241ED" w:rsidRDefault="00376643" w:rsidP="00F241ED">
            <w:pPr>
              <w:jc w:val="center"/>
              <w:rPr>
                <w:rFonts w:ascii="Book Antiqua" w:hAnsi="Book Antiqua"/>
                <w:b/>
                <w:noProof/>
              </w:rPr>
            </w:pPr>
            <w:r>
              <w:rPr>
                <w:rFonts w:ascii="Book Antiqua" w:hAnsi="Book Antiqua"/>
                <w:b/>
                <w:noProof/>
              </w:rPr>
              <w:t>Bir Uttom A K Khandakar Road, Dhaka-1213, Bangladesh.</w:t>
            </w:r>
          </w:p>
          <w:p w14:paraId="55524961" w14:textId="4EA04ECE" w:rsidR="00332222" w:rsidRPr="00D620C3" w:rsidRDefault="00332222" w:rsidP="003D56D5">
            <w:pPr>
              <w:jc w:val="center"/>
              <w:rPr>
                <w:rStyle w:val="Hyperlink"/>
              </w:rPr>
            </w:pPr>
            <w:r w:rsidRPr="00F241ED">
              <w:rPr>
                <w:rFonts w:ascii="Book Antiqua" w:hAnsi="Book Antiqua"/>
                <w:b/>
                <w:noProof/>
              </w:rPr>
              <w:t xml:space="preserve">Email: </w:t>
            </w:r>
            <w:hyperlink r:id="rId15" w:history="1">
              <w:r w:rsidR="003D56D5" w:rsidRPr="00D53803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humayra.anwar@bracu.ac.bd</w:t>
              </w:r>
            </w:hyperlink>
            <w:r w:rsidR="003D56D5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3419BD">
              <w:rPr>
                <w:rFonts w:ascii="Book Antiqua" w:hAnsi="Book Antiqua" w:cs="Century Gothic"/>
                <w:color w:val="595959" w:themeColor="text1" w:themeTint="A6"/>
                <w:sz w:val="20"/>
                <w:szCs w:val="20"/>
              </w:rPr>
              <w:t xml:space="preserve">; </w:t>
            </w:r>
            <w:r w:rsidR="00D620C3" w:rsidRPr="00D620C3">
              <w:rPr>
                <w:rStyle w:val="Hyperlink"/>
                <w:rFonts w:ascii="Book Antiqua" w:hAnsi="Book Antiqua" w:cs="Century Gothic"/>
                <w:sz w:val="20"/>
                <w:szCs w:val="20"/>
              </w:rPr>
              <w:t>tahsin.hossain@bracu.ac.bd</w:t>
            </w:r>
          </w:p>
          <w:p w14:paraId="1245D9A1" w14:textId="6585B3DE" w:rsidR="003D56D5" w:rsidRPr="00F241ED" w:rsidRDefault="003D56D5" w:rsidP="00F241ED">
            <w:pPr>
              <w:jc w:val="center"/>
              <w:rPr>
                <w:rFonts w:ascii="Book Antiqua" w:hAnsi="Book Antiqua"/>
                <w:noProof/>
              </w:rPr>
            </w:pPr>
          </w:p>
        </w:tc>
      </w:tr>
    </w:tbl>
    <w:p w14:paraId="1167A508" w14:textId="77777777" w:rsidR="002D098D" w:rsidRPr="00EE4225" w:rsidRDefault="002D098D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sectPr w:rsidR="002D098D" w:rsidRPr="00EE4225" w:rsidSect="00C252D2">
      <w:pgSz w:w="11906" w:h="16838" w:code="9"/>
      <w:pgMar w:top="720" w:right="720" w:bottom="720" w:left="72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41789" w14:textId="77777777" w:rsidR="008A406D" w:rsidRDefault="008A406D" w:rsidP="00FB37F8">
      <w:r>
        <w:separator/>
      </w:r>
    </w:p>
  </w:endnote>
  <w:endnote w:type="continuationSeparator" w:id="0">
    <w:p w14:paraId="27CAF16A" w14:textId="77777777" w:rsidR="008A406D" w:rsidRDefault="008A406D" w:rsidP="00FB3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7650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1C8B5B" w14:textId="3FFE8F43" w:rsidR="0081390E" w:rsidRDefault="0081390E" w:rsidP="005A521B">
        <w:pPr>
          <w:pStyle w:val="Footer"/>
          <w:pBdr>
            <w:top w:val="single" w:sz="4" w:space="0" w:color="D9D9D9" w:themeColor="background1" w:themeShade="D9"/>
          </w:pBdr>
        </w:pPr>
      </w:p>
      <w:p w14:paraId="11B5D1AF" w14:textId="5C81243E" w:rsidR="005A521B" w:rsidRPr="005A521B" w:rsidRDefault="0081390E" w:rsidP="005A521B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1D74D3">
          <w:rPr>
            <w:rFonts w:ascii="Franklin Gothic Demi" w:hAnsi="Franklin Gothic Demi"/>
            <w:noProof/>
          </w:rPr>
          <w:drawing>
            <wp:anchor distT="0" distB="0" distL="114300" distR="114300" simplePos="0" relativeHeight="251659264" behindDoc="0" locked="0" layoutInCell="1" allowOverlap="1" wp14:anchorId="02F6EF81" wp14:editId="13859BBD">
              <wp:simplePos x="0" y="0"/>
              <wp:positionH relativeFrom="margin">
                <wp:posOffset>4952322</wp:posOffset>
              </wp:positionH>
              <wp:positionV relativeFrom="paragraph">
                <wp:posOffset>76200</wp:posOffset>
              </wp:positionV>
              <wp:extent cx="1401655" cy="347396"/>
              <wp:effectExtent l="0" t="0" r="8255" b="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1655" cy="3473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A521B">
          <w:fldChar w:fldCharType="begin"/>
        </w:r>
        <w:r w:rsidR="005A521B">
          <w:instrText xml:space="preserve"> PAGE   \* MERGEFORMAT </w:instrText>
        </w:r>
        <w:r w:rsidR="005A521B">
          <w:fldChar w:fldCharType="separate"/>
        </w:r>
        <w:r w:rsidR="005D5EFE" w:rsidRPr="005D5EFE">
          <w:rPr>
            <w:b/>
            <w:bCs/>
            <w:noProof/>
          </w:rPr>
          <w:t>1</w:t>
        </w:r>
        <w:r w:rsidR="005A521B">
          <w:rPr>
            <w:b/>
            <w:bCs/>
            <w:noProof/>
          </w:rPr>
          <w:fldChar w:fldCharType="end"/>
        </w:r>
        <w:r w:rsidR="005A521B">
          <w:rPr>
            <w:b/>
            <w:bCs/>
          </w:rPr>
          <w:t xml:space="preserve"> | </w:t>
        </w:r>
        <w:r w:rsidR="005A521B">
          <w:rPr>
            <w:color w:val="7F7F7F" w:themeColor="background1" w:themeShade="7F"/>
            <w:spacing w:val="60"/>
          </w:rPr>
          <w:t>Page</w:t>
        </w:r>
      </w:p>
    </w:sdtContent>
  </w:sdt>
  <w:p w14:paraId="2E7ED570" w14:textId="664DDBAC" w:rsidR="005A521B" w:rsidRDefault="005A5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FF231" w14:textId="77777777" w:rsidR="008A406D" w:rsidRDefault="008A406D" w:rsidP="00FB37F8">
      <w:r>
        <w:separator/>
      </w:r>
    </w:p>
  </w:footnote>
  <w:footnote w:type="continuationSeparator" w:id="0">
    <w:p w14:paraId="65703EA7" w14:textId="77777777" w:rsidR="008A406D" w:rsidRDefault="008A406D" w:rsidP="00FB3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E70CC"/>
    <w:multiLevelType w:val="hybridMultilevel"/>
    <w:tmpl w:val="3A2E5678"/>
    <w:lvl w:ilvl="0" w:tplc="04090005">
      <w:start w:val="1"/>
      <w:numFmt w:val="bullet"/>
      <w:lvlText w:val=""/>
      <w:lvlJc w:val="left"/>
      <w:pPr>
        <w:ind w:left="5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" w15:restartNumberingAfterBreak="0">
    <w:nsid w:val="246B4761"/>
    <w:multiLevelType w:val="hybridMultilevel"/>
    <w:tmpl w:val="2242B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87D9D"/>
    <w:multiLevelType w:val="hybridMultilevel"/>
    <w:tmpl w:val="FA24E75A"/>
    <w:lvl w:ilvl="0" w:tplc="43EE6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F24E2"/>
    <w:multiLevelType w:val="hybridMultilevel"/>
    <w:tmpl w:val="18469E12"/>
    <w:lvl w:ilvl="0" w:tplc="98B6F9F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1347749998">
    <w:abstractNumId w:val="1"/>
  </w:num>
  <w:num w:numId="2" w16cid:durableId="1021667379">
    <w:abstractNumId w:val="3"/>
  </w:num>
  <w:num w:numId="3" w16cid:durableId="187461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5053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rQwN7KwMDQ1M7dU0lEKTi0uzszPAykwqgUATw9VaywAAAA="/>
  </w:docVars>
  <w:rsids>
    <w:rsidRoot w:val="00FB37F8"/>
    <w:rsid w:val="000C5F7D"/>
    <w:rsid w:val="0010248F"/>
    <w:rsid w:val="0010482C"/>
    <w:rsid w:val="001819E7"/>
    <w:rsid w:val="00215B82"/>
    <w:rsid w:val="00236491"/>
    <w:rsid w:val="0029170D"/>
    <w:rsid w:val="002C7946"/>
    <w:rsid w:val="002D098D"/>
    <w:rsid w:val="002F2BE6"/>
    <w:rsid w:val="00317D13"/>
    <w:rsid w:val="00322298"/>
    <w:rsid w:val="00332222"/>
    <w:rsid w:val="00336790"/>
    <w:rsid w:val="00340D30"/>
    <w:rsid w:val="003419BD"/>
    <w:rsid w:val="00346106"/>
    <w:rsid w:val="00376643"/>
    <w:rsid w:val="0038057A"/>
    <w:rsid w:val="003910A4"/>
    <w:rsid w:val="003D56D5"/>
    <w:rsid w:val="00403D0D"/>
    <w:rsid w:val="004179FD"/>
    <w:rsid w:val="00457F67"/>
    <w:rsid w:val="0051177C"/>
    <w:rsid w:val="00560DC7"/>
    <w:rsid w:val="005A0867"/>
    <w:rsid w:val="005A0B1C"/>
    <w:rsid w:val="005A521B"/>
    <w:rsid w:val="005D5EFE"/>
    <w:rsid w:val="005D7EF5"/>
    <w:rsid w:val="006A0052"/>
    <w:rsid w:val="006F1D9E"/>
    <w:rsid w:val="0070092B"/>
    <w:rsid w:val="00714F57"/>
    <w:rsid w:val="0081390E"/>
    <w:rsid w:val="00842FD6"/>
    <w:rsid w:val="00850D16"/>
    <w:rsid w:val="00855769"/>
    <w:rsid w:val="00877964"/>
    <w:rsid w:val="008A406D"/>
    <w:rsid w:val="009853E8"/>
    <w:rsid w:val="009A49C6"/>
    <w:rsid w:val="009D1252"/>
    <w:rsid w:val="009D1D55"/>
    <w:rsid w:val="009D39DF"/>
    <w:rsid w:val="00A44238"/>
    <w:rsid w:val="00A52EE9"/>
    <w:rsid w:val="00AA3618"/>
    <w:rsid w:val="00AB3448"/>
    <w:rsid w:val="00AC33E6"/>
    <w:rsid w:val="00B211BD"/>
    <w:rsid w:val="00B4012F"/>
    <w:rsid w:val="00B733BD"/>
    <w:rsid w:val="00B96A33"/>
    <w:rsid w:val="00BA7AD8"/>
    <w:rsid w:val="00BC4A16"/>
    <w:rsid w:val="00C14244"/>
    <w:rsid w:val="00C171A3"/>
    <w:rsid w:val="00C252D2"/>
    <w:rsid w:val="00CA2097"/>
    <w:rsid w:val="00D620C3"/>
    <w:rsid w:val="00D82F75"/>
    <w:rsid w:val="00DC0D0B"/>
    <w:rsid w:val="00DE714B"/>
    <w:rsid w:val="00E43FD1"/>
    <w:rsid w:val="00EC4CA7"/>
    <w:rsid w:val="00EE4225"/>
    <w:rsid w:val="00EF17FC"/>
    <w:rsid w:val="00F156C1"/>
    <w:rsid w:val="00F241ED"/>
    <w:rsid w:val="00F27780"/>
    <w:rsid w:val="00F964D2"/>
    <w:rsid w:val="00FB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06A9C7"/>
  <w15:docId w15:val="{4B0AEEDB-B8DB-42C1-BA4E-3D40ACAE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9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7F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7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3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D0D"/>
    <w:pPr>
      <w:ind w:left="720"/>
      <w:contextualSpacing/>
    </w:pPr>
  </w:style>
  <w:style w:type="character" w:styleId="Hyperlink">
    <w:name w:val="Hyperlink"/>
    <w:uiPriority w:val="99"/>
    <w:unhideWhenUsed/>
    <w:rsid w:val="0033222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1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56D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umayra.anwar@bracu.ac.b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umayra.anwar@bracu.ac.b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ahsin.hossain@bracu.ac.b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3E3B195DDEC4DA3286754E5D2D861" ma:contentTypeVersion="13" ma:contentTypeDescription="Create a new document." ma:contentTypeScope="" ma:versionID="0e828af965b30f325d6bef0fbf601311">
  <xsd:schema xmlns:xsd="http://www.w3.org/2001/XMLSchema" xmlns:xs="http://www.w3.org/2001/XMLSchema" xmlns:p="http://schemas.microsoft.com/office/2006/metadata/properties" xmlns:ns3="f2f6d5af-f638-4f62-aa1e-f841ead3cdd3" xmlns:ns4="b4570ebe-0c37-4beb-883b-16e07b099dac" targetNamespace="http://schemas.microsoft.com/office/2006/metadata/properties" ma:root="true" ma:fieldsID="15624a0d1a48b32a019ec29108d64f13" ns3:_="" ns4:_="">
    <xsd:import namespace="f2f6d5af-f638-4f62-aa1e-f841ead3cdd3"/>
    <xsd:import namespace="b4570ebe-0c37-4beb-883b-16e07b099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6d5af-f638-4f62-aa1e-f841ead3c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0ebe-0c37-4beb-883b-16e07b099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3C6F63-7EA7-4EAE-91BB-636127363F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A13DB2-089B-4BEB-86D0-34D71D16D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6d5af-f638-4f62-aa1e-f841ead3cdd3"/>
    <ds:schemaRef ds:uri="b4570ebe-0c37-4beb-883b-16e07b09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62AA66-87A0-453D-8644-3EAD9EF09A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36B40D-2CCE-4898-8FAB-199E14B57E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ul Kabir</dc:creator>
  <cp:keywords/>
  <dc:description/>
  <cp:lastModifiedBy>Tahsin Madani Hossain</cp:lastModifiedBy>
  <cp:revision>14</cp:revision>
  <dcterms:created xsi:type="dcterms:W3CDTF">2020-05-31T09:17:00Z</dcterms:created>
  <dcterms:modified xsi:type="dcterms:W3CDTF">2022-04-19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3E3B195DDEC4DA3286754E5D2D861</vt:lpwstr>
  </property>
</Properties>
</file>